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2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  <w:r>
        <w:br/>
      </w:r>
      <w:r>
        <w:t xml:space="preserve">Синхронизируем учётную запись github с компьютером (рис. -fig. 2)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  <w:r>
        <w:br/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2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2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2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2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2"/>
        </w:numPr>
        <w:pStyle w:val="Compact"/>
      </w:pPr>
      <w:r>
        <w:t xml:space="preserve">Созданием и подключаем репозиторий к github.</w:t>
      </w:r>
      <w:r>
        <w:br/>
      </w: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2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2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2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я.</w:t>
      </w:r>
      <w:r>
        <w:br/>
      </w: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2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2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4"/>
        </w:numPr>
        <w:pStyle w:val="Compact"/>
      </w:pPr>
      <w:r>
        <w:t xml:space="preserve">Работаем с конфигурацией git-flow.</w:t>
      </w:r>
      <w:r>
        <w:br/>
      </w: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ветисян Давид Артурович</dc:creator>
  <dc:language>ru-RU</dc:language>
  <cp:keywords/>
  <dcterms:created xsi:type="dcterms:W3CDTF">2024-09-13T22:40:49Z</dcterms:created>
  <dcterms:modified xsi:type="dcterms:W3CDTF">2024-09-13T2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